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D0064E"/>
    <w:multiLevelType w:val="hybridMultilevel"/>
    <w:tmpl w:val="D03AE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2C272A"/>
    <w:multiLevelType w:val="hybridMultilevel"/>
    <w:tmpl w:val="4AAE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C2070F"/>
    <w:multiLevelType w:val="hybridMultilevel"/>
    <w:tmpl w:val="E1840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0BC227C"/>
    <w:multiLevelType w:val="hybridMultilevel"/>
    <w:tmpl w:val="4FC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WwNDA3NTEzsjA3NrNQ0lEKTi0uzszPAykwqgUA44uuLCwAAAA="/>
  </w:docVars>
  <w:rsids>
    <w:rsidRoot w:val="009B7899"/>
    <w:rsid w:val="00013171"/>
    <w:rsid w:val="00024AA1"/>
    <w:rsid w:val="00093EA4"/>
    <w:rsid w:val="000A4C64"/>
    <w:rsid w:val="000A70A0"/>
    <w:rsid w:val="000B7A75"/>
    <w:rsid w:val="000C2AA7"/>
    <w:rsid w:val="000F4EBD"/>
    <w:rsid w:val="00120A97"/>
    <w:rsid w:val="00126AC4"/>
    <w:rsid w:val="001A487F"/>
    <w:rsid w:val="001C1BA7"/>
    <w:rsid w:val="001D796E"/>
    <w:rsid w:val="001F3ED4"/>
    <w:rsid w:val="0021174F"/>
    <w:rsid w:val="002234F0"/>
    <w:rsid w:val="002450A9"/>
    <w:rsid w:val="00250BC7"/>
    <w:rsid w:val="00256405"/>
    <w:rsid w:val="00280D6A"/>
    <w:rsid w:val="002B0EB0"/>
    <w:rsid w:val="002C4933"/>
    <w:rsid w:val="002F1232"/>
    <w:rsid w:val="002F4E00"/>
    <w:rsid w:val="00323D70"/>
    <w:rsid w:val="003339C6"/>
    <w:rsid w:val="00351E27"/>
    <w:rsid w:val="00354A03"/>
    <w:rsid w:val="003571C1"/>
    <w:rsid w:val="003A00D3"/>
    <w:rsid w:val="003B1238"/>
    <w:rsid w:val="003B31A5"/>
    <w:rsid w:val="003C2A60"/>
    <w:rsid w:val="003C3529"/>
    <w:rsid w:val="004348CA"/>
    <w:rsid w:val="00445D24"/>
    <w:rsid w:val="00467262"/>
    <w:rsid w:val="00467BD6"/>
    <w:rsid w:val="004A46AF"/>
    <w:rsid w:val="004B7FA9"/>
    <w:rsid w:val="004C0CAD"/>
    <w:rsid w:val="004C4B6B"/>
    <w:rsid w:val="004F7A3F"/>
    <w:rsid w:val="00516ED3"/>
    <w:rsid w:val="005374F6"/>
    <w:rsid w:val="0055618E"/>
    <w:rsid w:val="005A5B06"/>
    <w:rsid w:val="005A7603"/>
    <w:rsid w:val="005B0DCC"/>
    <w:rsid w:val="00614DB0"/>
    <w:rsid w:val="00643467"/>
    <w:rsid w:val="00675252"/>
    <w:rsid w:val="006970B8"/>
    <w:rsid w:val="006B53FF"/>
    <w:rsid w:val="007034C0"/>
    <w:rsid w:val="007276FD"/>
    <w:rsid w:val="00756AFF"/>
    <w:rsid w:val="00763491"/>
    <w:rsid w:val="00792219"/>
    <w:rsid w:val="00792DC6"/>
    <w:rsid w:val="007A7A43"/>
    <w:rsid w:val="007A7F01"/>
    <w:rsid w:val="007D7055"/>
    <w:rsid w:val="007E5A0F"/>
    <w:rsid w:val="00811DFF"/>
    <w:rsid w:val="00824DEC"/>
    <w:rsid w:val="00871B13"/>
    <w:rsid w:val="008B43C6"/>
    <w:rsid w:val="009178AF"/>
    <w:rsid w:val="0095596C"/>
    <w:rsid w:val="00996CC7"/>
    <w:rsid w:val="009B0573"/>
    <w:rsid w:val="009B7899"/>
    <w:rsid w:val="00A072B3"/>
    <w:rsid w:val="00A20021"/>
    <w:rsid w:val="00A66AE4"/>
    <w:rsid w:val="00A82358"/>
    <w:rsid w:val="00AA008A"/>
    <w:rsid w:val="00AB247A"/>
    <w:rsid w:val="00AB3F4C"/>
    <w:rsid w:val="00AC75F5"/>
    <w:rsid w:val="00AE6D09"/>
    <w:rsid w:val="00B0354C"/>
    <w:rsid w:val="00B15D95"/>
    <w:rsid w:val="00B200F1"/>
    <w:rsid w:val="00B2514F"/>
    <w:rsid w:val="00B31793"/>
    <w:rsid w:val="00B36B7E"/>
    <w:rsid w:val="00B54B2A"/>
    <w:rsid w:val="00B6658D"/>
    <w:rsid w:val="00B804D1"/>
    <w:rsid w:val="00B961EF"/>
    <w:rsid w:val="00BE137D"/>
    <w:rsid w:val="00BE1588"/>
    <w:rsid w:val="00C15BD7"/>
    <w:rsid w:val="00C274AB"/>
    <w:rsid w:val="00C30938"/>
    <w:rsid w:val="00C40999"/>
    <w:rsid w:val="00C67448"/>
    <w:rsid w:val="00C95F1B"/>
    <w:rsid w:val="00CF0750"/>
    <w:rsid w:val="00D23E96"/>
    <w:rsid w:val="00D44F19"/>
    <w:rsid w:val="00D77C3E"/>
    <w:rsid w:val="00D8292E"/>
    <w:rsid w:val="00D850AA"/>
    <w:rsid w:val="00D85362"/>
    <w:rsid w:val="00DA2D5E"/>
    <w:rsid w:val="00DA78B8"/>
    <w:rsid w:val="00DC5751"/>
    <w:rsid w:val="00DE4024"/>
    <w:rsid w:val="00DF26E2"/>
    <w:rsid w:val="00E212AB"/>
    <w:rsid w:val="00E22E4E"/>
    <w:rsid w:val="00E35DA1"/>
    <w:rsid w:val="00E7792B"/>
    <w:rsid w:val="00E956CB"/>
    <w:rsid w:val="00EA7C26"/>
    <w:rsid w:val="00EB1140"/>
    <w:rsid w:val="00EB2E40"/>
    <w:rsid w:val="00EB4E46"/>
    <w:rsid w:val="00ED77E3"/>
    <w:rsid w:val="00EE45D6"/>
    <w:rsid w:val="00EE759A"/>
    <w:rsid w:val="00EF5F86"/>
    <w:rsid w:val="00F23600"/>
    <w:rsid w:val="00F26FA2"/>
    <w:rsid w:val="00FA5261"/>
    <w:rsid w:val="00FB1A9C"/>
    <w:rsid w:val="00FB6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16ED3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760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6AF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5A760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756AF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styleId="UnresolvedMention">
    <w:name w:val="Unresolved Mention"/>
    <w:basedOn w:val="DefaultParagraphFont"/>
    <w:uiPriority w:val="99"/>
    <w:rsid w:val="00DF26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F26E2"/>
    <w:rPr>
      <w:color w:val="954F72" w:themeColor="followedHyperlink"/>
      <w:u w:val="single"/>
    </w:rPr>
  </w:style>
  <w:style w:type="paragraph" w:customStyle="1" w:styleId="ProgramName">
    <w:name w:val="ProgramName"/>
    <w:basedOn w:val="Normal"/>
    <w:link w:val="ProgramNameChar"/>
    <w:qFormat/>
    <w:rsid w:val="00FB1A9C"/>
    <w:rPr>
      <w:rFonts w:ascii="Calibri" w:hAnsi="Calibri" w:cs="Calibri"/>
      <w:i/>
      <w:color w:val="808080" w:themeColor="background1" w:themeShade="80"/>
      <w:sz w:val="22"/>
      <w:szCs w:val="22"/>
    </w:rPr>
  </w:style>
  <w:style w:type="character" w:customStyle="1" w:styleId="ProgramNameChar">
    <w:name w:val="ProgramName Char"/>
    <w:basedOn w:val="DefaultParagraphFont"/>
    <w:link w:val="ProgramName"/>
    <w:rsid w:val="00FB1A9C"/>
    <w:rPr>
      <w:rFonts w:ascii="Calibri" w:eastAsia="Times New Roman" w:hAnsi="Calibri" w:cs="Calibri"/>
      <w:i/>
      <w:color w:val="808080" w:themeColor="background1" w:themeShade="80"/>
      <w:sz w:val="22"/>
      <w:szCs w:val="2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4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5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1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1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6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5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9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8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5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2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34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7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6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2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0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7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0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5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5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8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9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15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6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5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4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1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9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9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46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1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9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2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35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0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0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52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7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3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0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8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05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41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8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40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75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4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1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25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12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4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1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03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17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0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0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7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9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0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6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6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8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1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51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9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82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0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6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3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3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0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1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8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7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9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4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5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1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22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2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97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7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4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17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8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12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2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9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79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2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64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4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1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6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91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13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62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63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86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6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6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0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3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08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5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28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22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3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2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6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8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6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49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8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4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1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5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0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3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9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6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7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6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4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4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38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5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3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5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6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3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55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84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1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4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0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4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5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4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3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5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91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3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80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7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6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5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4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9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95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8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4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2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42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71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07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7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44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0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66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38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9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7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51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1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6F1B21-77E3-4CCB-B1FA-C613F4B8FB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0</Pages>
  <Words>11647</Words>
  <Characters>66391</Characters>
  <Application>Microsoft Office Word</Application>
  <DocSecurity>0</DocSecurity>
  <Lines>553</Lines>
  <Paragraphs>1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16</cp:revision>
  <dcterms:created xsi:type="dcterms:W3CDTF">2019-06-24T06:52:00Z</dcterms:created>
  <dcterms:modified xsi:type="dcterms:W3CDTF">2019-06-24T23:58:00Z</dcterms:modified>
</cp:coreProperties>
</file>